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291"/>
        <w:tblW w:w="9468" w:type="dxa"/>
        <w:tblLayout w:type="fixed"/>
        <w:tblLook w:val="04A0" w:firstRow="1" w:lastRow="0" w:firstColumn="1" w:lastColumn="0" w:noHBand="0" w:noVBand="1"/>
      </w:tblPr>
      <w:tblGrid>
        <w:gridCol w:w="2268"/>
        <w:gridCol w:w="2250"/>
        <w:gridCol w:w="2610"/>
        <w:gridCol w:w="990"/>
        <w:gridCol w:w="1350"/>
      </w:tblGrid>
      <w:tr w:rsidR="00E1775C" w:rsidRPr="00F16367" w:rsidTr="004F5960">
        <w:tc>
          <w:tcPr>
            <w:tcW w:w="9468" w:type="dxa"/>
            <w:gridSpan w:val="5"/>
            <w:shd w:val="clear" w:color="auto" w:fill="auto"/>
          </w:tcPr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دانشگاه خوارزمی،گروه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بیومکانیک و حرکات اصلاحی</w:t>
            </w:r>
          </w:p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نام درس:</w:t>
            </w:r>
            <w:r w:rsidR="00A2270C">
              <w:rPr>
                <w:rFonts w:cs="B Nazanin" w:hint="cs"/>
                <w:b/>
                <w:bCs/>
                <w:rtl/>
                <w:lang w:bidi="fa-IR"/>
              </w:rPr>
              <w:t xml:space="preserve"> سمینار در بیومکانیک</w:t>
            </w:r>
          </w:p>
          <w:p w:rsidR="00E1775C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استاد درس: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مهدی خالقی    </w:t>
            </w:r>
            <w:r w:rsidRPr="003D0B7F">
              <w:rPr>
                <w:rFonts w:cs="B Nazanin" w:hint="cs"/>
                <w:b/>
                <w:bCs/>
                <w:rtl/>
                <w:lang w:bidi="fa-IR"/>
              </w:rPr>
              <w:t xml:space="preserve">( </w:t>
            </w:r>
            <w:r w:rsidR="001F44DD">
              <w:rPr>
                <w:rFonts w:cs="B Nazanin"/>
                <w:b/>
                <w:bCs/>
                <w:lang w:bidi="fa-IR"/>
              </w:rPr>
              <w:t>Mehdikhaleghi60@yahoo.com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>)</w:t>
            </w:r>
          </w:p>
          <w:p w:rsidR="00531D09" w:rsidRPr="00BA591F" w:rsidRDefault="001F44DD" w:rsidP="00531D09">
            <w:pPr>
              <w:bidi/>
              <w:contextualSpacing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اریخ: نیمسال اول 99-98</w:t>
            </w:r>
          </w:p>
        </w:tc>
      </w:tr>
      <w:tr w:rsidR="004F5960" w:rsidRPr="00F16367" w:rsidTr="004F5960">
        <w:tc>
          <w:tcPr>
            <w:tcW w:w="2268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واحد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: </w:t>
            </w:r>
            <w:r w:rsidR="001F44DD">
              <w:rPr>
                <w:rFonts w:cs="B Nazanin" w:hint="cs"/>
                <w:sz w:val="24"/>
                <w:szCs w:val="24"/>
                <w:rtl/>
              </w:rPr>
              <w:t>2</w:t>
            </w:r>
          </w:p>
          <w:p w:rsidR="004F5960" w:rsidRPr="00F16367" w:rsidRDefault="004F5960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درس</w:t>
            </w:r>
            <w:r w:rsidRPr="00F1636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 w:rsidR="00F62731">
              <w:rPr>
                <w:rFonts w:cs="B Nazanin" w:hint="cs"/>
                <w:sz w:val="24"/>
                <w:szCs w:val="24"/>
                <w:rtl/>
                <w:lang w:bidi="fa-IR"/>
              </w:rPr>
              <w:t>پایه</w:t>
            </w:r>
          </w:p>
        </w:tc>
        <w:tc>
          <w:tcPr>
            <w:tcW w:w="2610" w:type="dxa"/>
            <w:shd w:val="clear" w:color="auto" w:fill="auto"/>
          </w:tcPr>
          <w:p w:rsidR="004F5960" w:rsidRPr="00F16367" w:rsidRDefault="004F5960" w:rsidP="00F627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واحد: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62731">
              <w:rPr>
                <w:rFonts w:cs="B Nazanin" w:hint="cs"/>
                <w:b/>
                <w:bCs/>
                <w:sz w:val="24"/>
                <w:szCs w:val="24"/>
                <w:rtl/>
              </w:rPr>
              <w:t>تئوری</w:t>
            </w:r>
            <w:r w:rsidR="00D81A49">
              <w:rPr>
                <w:rFonts w:cs="B Nazanin" w:hint="cs"/>
                <w:b/>
                <w:bCs/>
                <w:sz w:val="24"/>
                <w:szCs w:val="24"/>
                <w:rtl/>
              </w:rPr>
              <w:t>- عملی</w:t>
            </w:r>
            <w:bookmarkStart w:id="0" w:name="_GoBack"/>
            <w:bookmarkEnd w:id="0"/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340" w:type="dxa"/>
            <w:gridSpan w:val="2"/>
            <w:shd w:val="clear" w:color="auto" w:fill="auto"/>
          </w:tcPr>
          <w:p w:rsidR="004F5960" w:rsidRPr="00F16367" w:rsidRDefault="004F5960" w:rsidP="00E513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ارشناسی 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>ارشد</w:t>
            </w:r>
          </w:p>
        </w:tc>
      </w:tr>
      <w:tr w:rsidR="001C32C1" w:rsidRPr="00F16367" w:rsidTr="0049567D">
        <w:tc>
          <w:tcPr>
            <w:tcW w:w="9468" w:type="dxa"/>
            <w:gridSpan w:val="5"/>
            <w:shd w:val="clear" w:color="auto" w:fill="auto"/>
          </w:tcPr>
          <w:p w:rsidR="001C32C1" w:rsidRDefault="001C32C1" w:rsidP="00A2270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هداف: </w:t>
            </w:r>
            <w:r w:rsidR="00A2270C" w:rsidRPr="00A2270C">
              <w:rPr>
                <w:rFonts w:cs="B Lotus" w:hint="cs"/>
                <w:rtl/>
                <w:lang w:bidi="fa-IR"/>
              </w:rPr>
              <w:t xml:space="preserve"> </w:t>
            </w:r>
            <w:r w:rsid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يي با منابع</w:t>
            </w:r>
            <w:r w:rsidR="00A2270C"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آخرين دستا</w:t>
            </w:r>
            <w:r w:rsid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ردهاي علمي، ارائه كنفرانس</w:t>
            </w:r>
            <w:r w:rsidR="00A2270C"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 مقا</w:t>
            </w:r>
            <w:r w:rsid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له نويسي</w:t>
            </w:r>
            <w:r w:rsidR="00A2270C"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، نحوه تهيه طرح</w:t>
            </w:r>
            <w:r w:rsidR="00A2270C" w:rsidRPr="00A2270C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A2270C"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اي پژوهشي، نقد و بررسي پايان</w:t>
            </w:r>
            <w:r w:rsidR="00A2270C" w:rsidRPr="00A2270C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A2270C"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ه</w:t>
            </w:r>
            <w:r w:rsidR="00A2270C" w:rsidRPr="00A2270C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="00A2270C"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اي دانشجويي</w:t>
            </w:r>
          </w:p>
        </w:tc>
      </w:tr>
      <w:tr w:rsidR="008135A2" w:rsidRPr="00F16367" w:rsidTr="004F5960">
        <w:tc>
          <w:tcPr>
            <w:tcW w:w="8118" w:type="dxa"/>
            <w:gridSpan w:val="4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1350" w:type="dxa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جلسه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A2270C" w:rsidP="00A2270C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ي سايت</w:t>
            </w:r>
            <w:r w:rsidRPr="00A2270C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A2270C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ا و ژورنالهاي حوزه بيومكانيك ورزشي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اول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A2270C" w:rsidP="00A2270C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A2270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ررسي و آشنايي با جديدترين تحقيقات در حوزه بيومكانيك ورزشي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D81A49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ررسي و آشنايي با جديدترين تحقيقات در حوزه بيومكانيك ورزشي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D81A49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حوه گزارش نويسي در تحقيقات بيومكانيك ورزشي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D81A49" w:rsidRDefault="00D81A49" w:rsidP="00D81A49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صول مقاله نويسي در تحقيقات بيومكانيك ورزشي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  <w:r w:rsidRPr="00D81A49">
              <w:rPr>
                <w:rFonts w:cs="B Lotus" w:hint="cs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يي با انواع مقاله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اي پژوهش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نج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D81A49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صول مقاله نويسي در تحقيقات بيومكانيك ورزشي:  آشنايي با انواع مقاله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اي پژوهش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ش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D81A49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صول مقاله نويسي در تحقيقات بيومكانيك ورزشي:  </w:t>
            </w:r>
            <w:r w:rsidRPr="00D81A49">
              <w:rPr>
                <w:rFonts w:cs="B Lotus" w:hint="cs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خشهاي اصلي يك مقاله پژوهشي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فت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D81A49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صول مقاله نويسي در تحقيقات بيومكانيك ورزشي:   بخشهاي اصلي يك مقاله پژوهشي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A87C2D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شت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D81A49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قد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ررسي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قالات،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طرح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ا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و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ايان</w:t>
            </w:r>
            <w:r w:rsidRPr="00D81A49">
              <w:rPr>
                <w:rFonts w:ascii="Cambria" w:hAnsi="Cambria" w:cs="Cambria" w:hint="cs"/>
                <w:b/>
                <w:bCs/>
                <w:sz w:val="24"/>
                <w:szCs w:val="24"/>
                <w:rtl/>
                <w:lang w:bidi="fa-IR"/>
              </w:rPr>
              <w:t>¬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ه</w:t>
            </w:r>
            <w:r w:rsidRPr="00D81A49">
              <w:rPr>
                <w:rFonts w:ascii="Cambria" w:hAnsi="Cambria" w:cs="Cambria" w:hint="cs"/>
                <w:b/>
                <w:bCs/>
                <w:sz w:val="24"/>
                <w:szCs w:val="24"/>
                <w:rtl/>
                <w:lang w:bidi="fa-IR"/>
              </w:rPr>
              <w:t>¬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اي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حوزه</w:t>
            </w:r>
            <w:r w:rsidRPr="00D81A49"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D81A49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يومكانيك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A87C2D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ن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9C747F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صل ران: مکانیک مفصل ر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D81A49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بخشهای پروپوزال پژوهش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یا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4D2941">
            <w:pPr>
              <w:tabs>
                <w:tab w:val="right" w:pos="9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بخشهای پایان نامه کارشناسی ارشد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وا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انتخاب موضوع و عنوان پژوهشی برای پروپوزال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ی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4D2941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قد و بررسی و تدوین مقدمه و بیان مسئله پروپوزال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4D2941">
            <w:pPr>
              <w:tabs>
                <w:tab w:val="right" w:pos="72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قد و بررسی و تدوین اهمیت و ضرورت، فرضیه های پژوهشی و روش کار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انزده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D81A49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حوه نگارش پیشینه تحقیق و منابع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انزدهم</w:t>
            </w:r>
          </w:p>
        </w:tc>
      </w:tr>
    </w:tbl>
    <w:p w:rsidR="000B3258" w:rsidRDefault="000B3258" w:rsidP="009C747F">
      <w:pPr>
        <w:bidi/>
        <w:spacing w:after="0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0B3258">
        <w:rPr>
          <w:rFonts w:cs="B Nazanin" w:hint="cs"/>
          <w:b/>
          <w:bCs/>
          <w:sz w:val="24"/>
          <w:szCs w:val="24"/>
          <w:rtl/>
          <w:lang w:bidi="fa-IR"/>
        </w:rPr>
        <w:t>منابع :</w:t>
      </w:r>
      <w:r w:rsidR="001F44D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9C747F" w:rsidRPr="000B3258" w:rsidRDefault="00D81A49" w:rsidP="00D81A49">
      <w:pPr>
        <w:bidi/>
        <w:spacing w:after="0"/>
        <w:ind w:left="360"/>
        <w:rPr>
          <w:rFonts w:cs="B Nazanin"/>
          <w:b/>
          <w:bCs/>
          <w:sz w:val="24"/>
          <w:szCs w:val="24"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ندارد</w:t>
      </w:r>
    </w:p>
    <w:p w:rsidR="00354F70" w:rsidRPr="00F16367" w:rsidRDefault="00463A09" w:rsidP="00D81A49">
      <w:pPr>
        <w:bidi/>
        <w:spacing w:after="0"/>
        <w:ind w:left="360"/>
        <w:rPr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رزشیابی:</w:t>
      </w:r>
      <w:r w:rsidR="00B9015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تکالیف کلاسی در طول ترم </w:t>
      </w:r>
      <w:r w:rsidR="00D81A49">
        <w:rPr>
          <w:rFonts w:cs="B Nazanin" w:hint="cs"/>
          <w:b/>
          <w:bCs/>
          <w:sz w:val="24"/>
          <w:szCs w:val="24"/>
          <w:rtl/>
          <w:lang w:bidi="fa-IR"/>
        </w:rPr>
        <w:t>8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 نمره</w:t>
      </w:r>
      <w:r w:rsidR="00D81A49">
        <w:rPr>
          <w:rFonts w:cs="B Nazanin" w:hint="cs"/>
          <w:b/>
          <w:bCs/>
          <w:sz w:val="24"/>
          <w:szCs w:val="24"/>
          <w:rtl/>
          <w:lang w:bidi="fa-IR"/>
        </w:rPr>
        <w:t xml:space="preserve"> در قالب نگارش پروپوزال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>، امتحان تئوری پایان ترم 1</w:t>
      </w:r>
      <w:r w:rsidR="00D81A49">
        <w:rPr>
          <w:rFonts w:cs="B Nazanin" w:hint="cs"/>
          <w:b/>
          <w:bCs/>
          <w:sz w:val="24"/>
          <w:szCs w:val="24"/>
          <w:rtl/>
          <w:lang w:bidi="fa-IR"/>
        </w:rPr>
        <w:t>2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 نمره</w:t>
      </w: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E3216B" w:rsidRPr="00F16367" w:rsidRDefault="00E3216B" w:rsidP="004E7E1A">
      <w:pPr>
        <w:bidi/>
        <w:rPr>
          <w:sz w:val="24"/>
          <w:szCs w:val="24"/>
        </w:rPr>
      </w:pPr>
    </w:p>
    <w:sectPr w:rsidR="00E3216B" w:rsidRPr="00F16367" w:rsidSect="00EC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6451C"/>
    <w:multiLevelType w:val="hybridMultilevel"/>
    <w:tmpl w:val="BDC481A4"/>
    <w:lvl w:ilvl="0" w:tplc="75F479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F961EE"/>
    <w:multiLevelType w:val="hybridMultilevel"/>
    <w:tmpl w:val="467C66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8F3215"/>
    <w:multiLevelType w:val="hybridMultilevel"/>
    <w:tmpl w:val="6BCAB64A"/>
    <w:lvl w:ilvl="0" w:tplc="EB2E0C68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MLM0NbE0tbQwN7dU0lEKTi0uzszPAykwqgUAhSvnHiwAAAA="/>
  </w:docVars>
  <w:rsids>
    <w:rsidRoot w:val="008A15B0"/>
    <w:rsid w:val="00086E3D"/>
    <w:rsid w:val="000B3258"/>
    <w:rsid w:val="000B5624"/>
    <w:rsid w:val="001B76C9"/>
    <w:rsid w:val="001C32C1"/>
    <w:rsid w:val="001F44DD"/>
    <w:rsid w:val="0023718F"/>
    <w:rsid w:val="00263740"/>
    <w:rsid w:val="00273A37"/>
    <w:rsid w:val="00354F70"/>
    <w:rsid w:val="003A79CF"/>
    <w:rsid w:val="003D0B7F"/>
    <w:rsid w:val="00463A09"/>
    <w:rsid w:val="004971BC"/>
    <w:rsid w:val="004A1012"/>
    <w:rsid w:val="004E7E1A"/>
    <w:rsid w:val="004F5960"/>
    <w:rsid w:val="0052204C"/>
    <w:rsid w:val="00531D09"/>
    <w:rsid w:val="00573A96"/>
    <w:rsid w:val="00590EE2"/>
    <w:rsid w:val="005C3FC0"/>
    <w:rsid w:val="00656472"/>
    <w:rsid w:val="006E43CB"/>
    <w:rsid w:val="006E57F8"/>
    <w:rsid w:val="007A42BB"/>
    <w:rsid w:val="007E3AEC"/>
    <w:rsid w:val="007F0852"/>
    <w:rsid w:val="00811F10"/>
    <w:rsid w:val="008135A2"/>
    <w:rsid w:val="00844280"/>
    <w:rsid w:val="008630FF"/>
    <w:rsid w:val="008760E8"/>
    <w:rsid w:val="00893A32"/>
    <w:rsid w:val="008A15B0"/>
    <w:rsid w:val="008C4B98"/>
    <w:rsid w:val="009A2B6D"/>
    <w:rsid w:val="009C747F"/>
    <w:rsid w:val="00A2270C"/>
    <w:rsid w:val="00A6259A"/>
    <w:rsid w:val="00A87C2D"/>
    <w:rsid w:val="00B6188F"/>
    <w:rsid w:val="00B90151"/>
    <w:rsid w:val="00BA591F"/>
    <w:rsid w:val="00BD276B"/>
    <w:rsid w:val="00BF0C3E"/>
    <w:rsid w:val="00C916AE"/>
    <w:rsid w:val="00C93A5A"/>
    <w:rsid w:val="00D02F99"/>
    <w:rsid w:val="00D81A49"/>
    <w:rsid w:val="00D87EED"/>
    <w:rsid w:val="00E1775C"/>
    <w:rsid w:val="00E3216B"/>
    <w:rsid w:val="00E51342"/>
    <w:rsid w:val="00EC2A47"/>
    <w:rsid w:val="00F10364"/>
    <w:rsid w:val="00F16367"/>
    <w:rsid w:val="00F454D1"/>
    <w:rsid w:val="00F54D00"/>
    <w:rsid w:val="00F62731"/>
    <w:rsid w:val="00F81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6BAF2"/>
  <w15:docId w15:val="{DFDA16F3-E7D6-4B3B-8F8B-A374AF11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54F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5B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4F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354F70"/>
    <w:rPr>
      <w:color w:val="0000FF"/>
      <w:u w:val="single"/>
    </w:rPr>
  </w:style>
  <w:style w:type="character" w:customStyle="1" w:styleId="a-size-extra-large3">
    <w:name w:val="a-size-extra-large3"/>
    <w:basedOn w:val="DefaultParagraphFont"/>
    <w:rsid w:val="00354F70"/>
  </w:style>
  <w:style w:type="character" w:customStyle="1" w:styleId="a-size-large">
    <w:name w:val="a-size-large"/>
    <w:basedOn w:val="DefaultParagraphFont"/>
    <w:rsid w:val="00354F70"/>
  </w:style>
  <w:style w:type="character" w:customStyle="1" w:styleId="author">
    <w:name w:val="author"/>
    <w:basedOn w:val="DefaultParagraphFont"/>
    <w:rsid w:val="00354F70"/>
  </w:style>
  <w:style w:type="character" w:customStyle="1" w:styleId="a-size-extra-large">
    <w:name w:val="a-size-extra-large"/>
    <w:basedOn w:val="DefaultParagraphFont"/>
    <w:rsid w:val="00863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6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74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6228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2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0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48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04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229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0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92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13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951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190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he</dc:creator>
  <cp:lastModifiedBy>User</cp:lastModifiedBy>
  <cp:revision>3</cp:revision>
  <dcterms:created xsi:type="dcterms:W3CDTF">2019-10-18T16:59:00Z</dcterms:created>
  <dcterms:modified xsi:type="dcterms:W3CDTF">2019-10-18T17:11:00Z</dcterms:modified>
</cp:coreProperties>
</file>